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E6E9D8" w14:textId="70FA9F07" w:rsidR="00860526" w:rsidRDefault="00860526" w:rsidP="00715EC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69CDCA" w14:textId="77777777" w:rsidR="00860526" w:rsidRDefault="00860526" w:rsidP="00715EC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6DA44B" w14:textId="1F3145F7" w:rsidR="00356773" w:rsidRPr="00356773" w:rsidRDefault="00356773" w:rsidP="0035677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56773">
        <w:rPr>
          <w:rFonts w:ascii="Times New Roman" w:hAnsi="Times New Roman" w:cs="Times New Roman"/>
          <w:i/>
          <w:iCs/>
          <w:sz w:val="24"/>
          <w:szCs w:val="24"/>
          <w:lang w:val="en-US"/>
        </w:rPr>
        <w:t>NATURAL CONNECTIONS</w:t>
      </w:r>
      <w:r w:rsidRPr="00356773">
        <w:rPr>
          <w:rFonts w:ascii="Times New Roman" w:hAnsi="Times New Roman" w:cs="Times New Roman"/>
          <w:sz w:val="24"/>
          <w:szCs w:val="24"/>
          <w:lang w:val="en-US"/>
        </w:rPr>
        <w:t xml:space="preserve"> – </w:t>
      </w:r>
      <w:r w:rsidR="008A566F" w:rsidRPr="008A566F">
        <w:rPr>
          <w:rFonts w:ascii="Times New Roman" w:hAnsi="Times New Roman" w:cs="Times New Roman"/>
          <w:b/>
          <w:bCs/>
          <w:sz w:val="24"/>
          <w:szCs w:val="24"/>
          <w:lang w:val="en-US"/>
        </w:rPr>
        <w:t>Client Registration System</w:t>
      </w:r>
    </w:p>
    <w:p w14:paraId="30BA6AEE" w14:textId="19F22B23" w:rsidR="00356773" w:rsidRDefault="00356773" w:rsidP="00356773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A74C60A" w14:textId="55ED5C4D" w:rsidR="00860526" w:rsidRDefault="00860526" w:rsidP="00715EC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uide Questions: </w:t>
      </w:r>
    </w:p>
    <w:p w14:paraId="6AEC05C2" w14:textId="77777777" w:rsidR="00860526" w:rsidRDefault="00860526" w:rsidP="00715EC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141BA4" w14:textId="0F656465" w:rsidR="00BD06D0" w:rsidRDefault="00860526" w:rsidP="0086052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hat </w:t>
      </w:r>
      <w:r w:rsidR="00BD06D0">
        <w:rPr>
          <w:rFonts w:ascii="Times New Roman" w:hAnsi="Times New Roman" w:cs="Times New Roman"/>
          <w:sz w:val="24"/>
          <w:szCs w:val="24"/>
          <w:lang w:val="en-US"/>
        </w:rPr>
        <w:t>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06D0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A566F">
        <w:rPr>
          <w:rFonts w:ascii="Times New Roman" w:hAnsi="Times New Roman" w:cs="Times New Roman"/>
          <w:sz w:val="24"/>
          <w:szCs w:val="24"/>
          <w:lang w:val="en-US"/>
        </w:rPr>
        <w:t>DENR-NCR Client Registration System?</w:t>
      </w:r>
    </w:p>
    <w:p w14:paraId="61D82F56" w14:textId="77777777" w:rsidR="00BD06D0" w:rsidRDefault="00BD06D0" w:rsidP="00BD06D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B7CDB3A" w14:textId="49010B46" w:rsidR="00860526" w:rsidRDefault="008A566F" w:rsidP="0086052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w does this system work?</w:t>
      </w:r>
      <w:r w:rsidR="00BC239C">
        <w:rPr>
          <w:rFonts w:ascii="Times New Roman" w:hAnsi="Times New Roman" w:cs="Times New Roman"/>
          <w:sz w:val="24"/>
          <w:szCs w:val="24"/>
          <w:lang w:val="en-US"/>
        </w:rPr>
        <w:t xml:space="preserve"> What are its key features?</w:t>
      </w:r>
    </w:p>
    <w:p w14:paraId="50128C39" w14:textId="77777777" w:rsidR="00860526" w:rsidRDefault="00860526" w:rsidP="008605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DBF4152" w14:textId="0A4667AA" w:rsidR="00BC239C" w:rsidRPr="00BC239C" w:rsidRDefault="008A566F" w:rsidP="00BC239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what way/s can DENR-NCR clients benefit from this system?</w:t>
      </w:r>
      <w:r w:rsidR="00BC239C">
        <w:rPr>
          <w:rFonts w:ascii="Times New Roman" w:hAnsi="Times New Roman" w:cs="Times New Roman"/>
          <w:sz w:val="24"/>
          <w:szCs w:val="24"/>
          <w:lang w:val="en-US"/>
        </w:rPr>
        <w:t xml:space="preserve"> What measures are in place to ensure the security of user data?</w:t>
      </w:r>
    </w:p>
    <w:p w14:paraId="2FAA7F7E" w14:textId="77777777" w:rsidR="00860526" w:rsidRPr="00860526" w:rsidRDefault="00860526" w:rsidP="0086052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5EA9B5A6" w14:textId="236A53CB" w:rsidR="00860526" w:rsidRDefault="008A566F" w:rsidP="0086052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hat </w:t>
      </w:r>
      <w:r w:rsidR="008B2A90">
        <w:rPr>
          <w:rFonts w:ascii="Times New Roman" w:hAnsi="Times New Roman" w:cs="Times New Roman"/>
          <w:sz w:val="24"/>
          <w:szCs w:val="24"/>
          <w:lang w:val="en-US"/>
        </w:rPr>
        <w:t xml:space="preserve">DENR-NCR </w:t>
      </w:r>
      <w:r>
        <w:rPr>
          <w:rFonts w:ascii="Times New Roman" w:hAnsi="Times New Roman" w:cs="Times New Roman"/>
          <w:sz w:val="24"/>
          <w:szCs w:val="24"/>
          <w:lang w:val="en-US"/>
        </w:rPr>
        <w:t>offices/divisions are involved in this process?</w:t>
      </w:r>
      <w:r w:rsidR="00B44899">
        <w:rPr>
          <w:rFonts w:ascii="Times New Roman" w:hAnsi="Times New Roman" w:cs="Times New Roman"/>
          <w:sz w:val="24"/>
          <w:szCs w:val="24"/>
          <w:lang w:val="en-US"/>
        </w:rPr>
        <w:t xml:space="preserve"> What are their roles in this?</w:t>
      </w:r>
      <w:r w:rsidR="00BC239C">
        <w:rPr>
          <w:rFonts w:ascii="Times New Roman" w:hAnsi="Times New Roman" w:cs="Times New Roman"/>
          <w:sz w:val="24"/>
          <w:szCs w:val="24"/>
          <w:lang w:val="en-US"/>
        </w:rPr>
        <w:t xml:space="preserve"> Is there a dedicated helpdesk or support team?</w:t>
      </w:r>
    </w:p>
    <w:p w14:paraId="7C711D45" w14:textId="77777777" w:rsidR="00BD06D0" w:rsidRPr="00BD06D0" w:rsidRDefault="00BD06D0" w:rsidP="00BD06D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A6918C1" w14:textId="2C9F8638" w:rsidR="00356773" w:rsidRDefault="008A566F" w:rsidP="00EA2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y is this system important to DENR-NCR employees and clients in terms of application of permits?</w:t>
      </w:r>
    </w:p>
    <w:p w14:paraId="64EFA07E" w14:textId="77777777" w:rsidR="00EA28EF" w:rsidRPr="00EA28EF" w:rsidRDefault="00EA28EF" w:rsidP="00EA28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511D6776" w14:textId="77A19E97" w:rsidR="00EA28EF" w:rsidRDefault="00EA28EF" w:rsidP="00EA2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hat permits are involved and yet to be covered in the CRS? </w:t>
      </w:r>
    </w:p>
    <w:p w14:paraId="7016F4E7" w14:textId="77777777" w:rsidR="00EA28EF" w:rsidRPr="00EA28EF" w:rsidRDefault="00EA28EF" w:rsidP="00EA28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BBE365B" w14:textId="77777777" w:rsidR="00EA28EF" w:rsidRDefault="00EA28EF" w:rsidP="00EA28E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s your message to the viewers?</w:t>
      </w:r>
    </w:p>
    <w:p w14:paraId="0B382564" w14:textId="77777777" w:rsidR="00EA28EF" w:rsidRPr="00356773" w:rsidRDefault="00EA28EF" w:rsidP="00EA28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61CBDD24" w14:textId="77777777" w:rsidR="00EA28EF" w:rsidRPr="00EA28EF" w:rsidRDefault="00EA28EF" w:rsidP="00EA28EF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E221F89" w14:textId="77777777" w:rsidR="00BD06D0" w:rsidRPr="00202D31" w:rsidRDefault="00BD06D0" w:rsidP="00202D31">
      <w:pPr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</w:p>
    <w:sectPr w:rsidR="00BD06D0" w:rsidRPr="00202D31" w:rsidSect="00EA28EF">
      <w:headerReference w:type="default" r:id="rId9"/>
      <w:footerReference w:type="default" r:id="rId10"/>
      <w:pgSz w:w="11906" w:h="16838" w:code="9"/>
      <w:pgMar w:top="1440" w:right="1558" w:bottom="1440" w:left="993" w:header="720" w:footer="28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09F37C" w14:textId="77777777" w:rsidR="00DE6CBC" w:rsidRDefault="00DE6CBC">
      <w:pPr>
        <w:spacing w:after="0" w:line="240" w:lineRule="auto"/>
      </w:pPr>
      <w:r>
        <w:separator/>
      </w:r>
    </w:p>
  </w:endnote>
  <w:endnote w:type="continuationSeparator" w:id="0">
    <w:p w14:paraId="31942F90" w14:textId="77777777" w:rsidR="00DE6CBC" w:rsidRDefault="00DE6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CA4E87" w14:textId="4314E551" w:rsidR="00947DE2" w:rsidRDefault="0001390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72576" behindDoc="1" locked="0" layoutInCell="1" allowOverlap="1" wp14:anchorId="13AE2C78" wp14:editId="72D607CD">
          <wp:simplePos x="0" y="0"/>
          <wp:positionH relativeFrom="page">
            <wp:posOffset>6456045</wp:posOffset>
          </wp:positionH>
          <wp:positionV relativeFrom="paragraph">
            <wp:posOffset>-694055</wp:posOffset>
          </wp:positionV>
          <wp:extent cx="654685" cy="922999"/>
          <wp:effectExtent l="0" t="0" r="0" b="0"/>
          <wp:wrapNone/>
          <wp:docPr id="2085887804" name="Picture 208588780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115" t="10970" r="11616" b="16455"/>
                  <a:stretch/>
                </pic:blipFill>
                <pic:spPr bwMode="auto">
                  <a:xfrm>
                    <a:off x="0" y="0"/>
                    <a:ext cx="654685" cy="92299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C0845">
      <w:rPr>
        <w:noProof/>
      </w:rPr>
      <mc:AlternateContent>
        <mc:Choice Requires="wps">
          <w:drawing>
            <wp:anchor distT="45720" distB="45720" distL="114300" distR="114300" simplePos="0" relativeHeight="251668480" behindDoc="0" locked="0" layoutInCell="1" allowOverlap="1" wp14:anchorId="6376F6F4" wp14:editId="6A690068">
              <wp:simplePos x="0" y="0"/>
              <wp:positionH relativeFrom="page">
                <wp:align>center</wp:align>
              </wp:positionH>
              <wp:positionV relativeFrom="paragraph">
                <wp:posOffset>-111125</wp:posOffset>
              </wp:positionV>
              <wp:extent cx="5827853" cy="1404620"/>
              <wp:effectExtent l="0" t="0" r="0" b="5715"/>
              <wp:wrapNone/>
              <wp:docPr id="192402808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827853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0670E4" w14:textId="5599C39A" w:rsidR="003E374B" w:rsidRPr="00AC0845" w:rsidRDefault="00AC0845" w:rsidP="003E374B">
                          <w:pPr>
                            <w:spacing w:after="0" w:line="360" w:lineRule="auto"/>
                            <w:ind w:left="720" w:hanging="72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AC0845">
                            <w:rPr>
                              <w:sz w:val="20"/>
                              <w:szCs w:val="20"/>
                            </w:rPr>
                            <w:t>Landline: 09399253269, 09209685931 | Fax: 8 373-3433 | Mobile: 09209519249, 0928506568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376F6F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8.75pt;width:458.9pt;height:110.6pt;z-index:251668480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" filled="f" stroked="f">
              <v:textbox style="mso-fit-shape-to-text:t">
                <w:txbxContent>
                  <w:p w14:paraId="580670E4" w14:textId="5599C39A" w:rsidR="003E374B" w:rsidRPr="00AC0845" w:rsidRDefault="00AC0845" w:rsidP="003E374B">
                    <w:pPr>
                      <w:spacing w:after="0" w:line="360" w:lineRule="auto"/>
                      <w:ind w:left="720" w:hanging="720"/>
                      <w:jc w:val="center"/>
                      <w:rPr>
                        <w:sz w:val="20"/>
                        <w:szCs w:val="20"/>
                      </w:rPr>
                    </w:pPr>
                    <w:r w:rsidRPr="00AC0845">
                      <w:rPr>
                        <w:sz w:val="20"/>
                        <w:szCs w:val="20"/>
                      </w:rPr>
                      <w:t>Landline: 09399253269, 09209685931 | Fax: 8 373-3433 | Mobile: 09209519249, 09285065682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E374B">
      <w:rPr>
        <w:noProof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69EAA393" wp14:editId="4316BE59">
              <wp:simplePos x="0" y="0"/>
              <wp:positionH relativeFrom="page">
                <wp:align>center</wp:align>
              </wp:positionH>
              <wp:positionV relativeFrom="paragraph">
                <wp:posOffset>39346</wp:posOffset>
              </wp:positionV>
              <wp:extent cx="5497975" cy="1404620"/>
              <wp:effectExtent l="0" t="0" r="0" b="5715"/>
              <wp:wrapNone/>
              <wp:docPr id="120786343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79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EE0398" w14:textId="56F036B0" w:rsidR="003E374B" w:rsidRPr="00AC0845" w:rsidRDefault="00AC0845" w:rsidP="003E374B">
                          <w:pPr>
                            <w:spacing w:after="0" w:line="360" w:lineRule="auto"/>
                            <w:ind w:left="720" w:hanging="72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AC0845">
                            <w:rPr>
                              <w:sz w:val="20"/>
                              <w:szCs w:val="20"/>
                            </w:rPr>
                            <w:t xml:space="preserve">ncr.denr.gov.ph | </w:t>
                          </w:r>
                          <w:hyperlink r:id="rId2" w:history="1">
                            <w:r w:rsidRPr="00AC0845">
                              <w:rPr>
                                <w:rStyle w:val="Hyperlink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>denrncrored@gmail.com</w:t>
                            </w:r>
                          </w:hyperlink>
                          <w:r w:rsidRPr="00AC0845">
                            <w:rPr>
                              <w:sz w:val="20"/>
                              <w:szCs w:val="20"/>
                            </w:rPr>
                            <w:t xml:space="preserve"> | @DENR.NCR.Offici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9EAA393" id="_x0000_s1027" type="#_x0000_t202" style="position:absolute;margin-left:0;margin-top:3.1pt;width:432.9pt;height:110.6pt;z-index:251670528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" filled="f" stroked="f">
              <v:textbox style="mso-fit-shape-to-text:t">
                <w:txbxContent>
                  <w:p w14:paraId="0EEE0398" w14:textId="56F036B0" w:rsidR="003E374B" w:rsidRPr="00AC0845" w:rsidRDefault="00AC0845" w:rsidP="003E374B">
                    <w:pPr>
                      <w:spacing w:after="0" w:line="360" w:lineRule="auto"/>
                      <w:ind w:left="720" w:hanging="720"/>
                      <w:jc w:val="center"/>
                      <w:rPr>
                        <w:sz w:val="20"/>
                        <w:szCs w:val="20"/>
                      </w:rPr>
                    </w:pPr>
                    <w:r w:rsidRPr="00AC0845">
                      <w:rPr>
                        <w:sz w:val="20"/>
                        <w:szCs w:val="20"/>
                      </w:rPr>
                      <w:t xml:space="preserve">ncr.denr.gov.ph | </w:t>
                    </w:r>
                    <w:hyperlink r:id="rId3" w:history="1">
                      <w:r w:rsidRPr="00AC0845">
                        <w:rPr>
                          <w:rStyle w:val="Hyperlink"/>
                          <w:color w:val="auto"/>
                          <w:sz w:val="20"/>
                          <w:szCs w:val="20"/>
                          <w:u w:val="none"/>
                        </w:rPr>
                        <w:t>denrncrored@gmail.com</w:t>
                      </w:r>
                    </w:hyperlink>
                    <w:r w:rsidRPr="00AC0845">
                      <w:rPr>
                        <w:sz w:val="20"/>
                        <w:szCs w:val="20"/>
                      </w:rPr>
                      <w:t xml:space="preserve"> | @DENR.NCR.Official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="003E374B">
      <w:rPr>
        <w:noProof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16FCC07D" wp14:editId="10E67849">
              <wp:simplePos x="0" y="0"/>
              <wp:positionH relativeFrom="page">
                <wp:align>center</wp:align>
              </wp:positionH>
              <wp:positionV relativeFrom="paragraph">
                <wp:posOffset>-509270</wp:posOffset>
              </wp:positionV>
              <wp:extent cx="5497975" cy="1404620"/>
              <wp:effectExtent l="0" t="0" r="0" b="0"/>
              <wp:wrapNone/>
              <wp:docPr id="1593348719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797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9683AD" w14:textId="32FA57E2" w:rsidR="003E374B" w:rsidRPr="003E374B" w:rsidRDefault="003E374B" w:rsidP="003E374B">
                          <w:pPr>
                            <w:spacing w:after="0" w:line="360" w:lineRule="auto"/>
                            <w:ind w:left="720" w:hanging="72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008A3E"/>
                            </w:rPr>
                          </w:pPr>
                          <w:r w:rsidRPr="003E374B">
                            <w:rPr>
                              <w:rFonts w:ascii="Times New Roman" w:hAnsi="Times New Roman" w:cs="Times New Roman"/>
                              <w:b/>
                              <w:bCs/>
                              <w:i/>
                              <w:iCs/>
                              <w:color w:val="008A3E"/>
                            </w:rPr>
                            <w:t>Nurturing Cities for a Sustainable Future</w:t>
                          </w:r>
                        </w:p>
                        <w:p w14:paraId="7179D159" w14:textId="30098C29" w:rsidR="003E374B" w:rsidRPr="00AC0845" w:rsidRDefault="003E374B" w:rsidP="003E374B">
                          <w:pPr>
                            <w:spacing w:after="0" w:line="360" w:lineRule="auto"/>
                            <w:ind w:left="720" w:hanging="72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AC0845">
                            <w:rPr>
                              <w:sz w:val="20"/>
                              <w:szCs w:val="20"/>
                            </w:rPr>
                            <w:t>National Ecology Center, East Avenue, Diliman, Quezon Cit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6FCC07D" id="_x0000_s1028" type="#_x0000_t202" style="position:absolute;margin-left:0;margin-top:-40.1pt;width:432.9pt;height:110.6pt;z-index:251666432;visibility:visible;mso-wrap-style:square;mso-width-percent:0;mso-height-percent:20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" filled="f" stroked="f">
              <v:textbox style="mso-fit-shape-to-text:t">
                <w:txbxContent>
                  <w:p w14:paraId="349683AD" w14:textId="32FA57E2" w:rsidR="003E374B" w:rsidRPr="003E374B" w:rsidRDefault="003E374B" w:rsidP="003E374B">
                    <w:pPr>
                      <w:spacing w:after="0" w:line="360" w:lineRule="auto"/>
                      <w:ind w:left="720" w:hanging="72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008A3E"/>
                      </w:rPr>
                    </w:pPr>
                    <w:r w:rsidRPr="003E374B">
                      <w:rPr>
                        <w:rFonts w:ascii="Times New Roman" w:hAnsi="Times New Roman" w:cs="Times New Roman"/>
                        <w:b/>
                        <w:bCs/>
                        <w:i/>
                        <w:iCs/>
                        <w:color w:val="008A3E"/>
                      </w:rPr>
                      <w:t>Nurturing Cities for a Sustainable Future</w:t>
                    </w:r>
                  </w:p>
                  <w:p w14:paraId="7179D159" w14:textId="30098C29" w:rsidR="003E374B" w:rsidRPr="00AC0845" w:rsidRDefault="003E374B" w:rsidP="003E374B">
                    <w:pPr>
                      <w:spacing w:after="0" w:line="360" w:lineRule="auto"/>
                      <w:ind w:left="720" w:hanging="720"/>
                      <w:jc w:val="center"/>
                      <w:rPr>
                        <w:sz w:val="20"/>
                        <w:szCs w:val="20"/>
                      </w:rPr>
                    </w:pPr>
                    <w:r w:rsidRPr="00AC0845">
                      <w:rPr>
                        <w:sz w:val="20"/>
                        <w:szCs w:val="20"/>
                      </w:rPr>
                      <w:t>National Ecology Center, East Avenue, Diliman, Quezon City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BBD1D6" w14:textId="77777777" w:rsidR="00DE6CBC" w:rsidRDefault="00DE6CBC">
      <w:pPr>
        <w:spacing w:after="0" w:line="240" w:lineRule="auto"/>
      </w:pPr>
      <w:r>
        <w:separator/>
      </w:r>
    </w:p>
  </w:footnote>
  <w:footnote w:type="continuationSeparator" w:id="0">
    <w:p w14:paraId="59F30DA6" w14:textId="77777777" w:rsidR="00DE6CBC" w:rsidRDefault="00DE6C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71616F" w14:textId="5A82D664" w:rsidR="00117FB3" w:rsidRDefault="00EA28EF" w:rsidP="00117FB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firstLine="1440"/>
      <w:rPr>
        <w:color w:val="000000"/>
      </w:rPr>
    </w:pPr>
    <w:r w:rsidRPr="00D676E7">
      <w:rPr>
        <w:rFonts w:ascii="Arial" w:hAnsi="Arial" w:cs="Arial"/>
        <w:b/>
        <w:noProof/>
        <w:color w:val="0000FF"/>
        <w:sz w:val="24"/>
        <w:szCs w:val="24"/>
        <w:lang w:eastAsia="en-PH"/>
      </w:rPr>
      <w:drawing>
        <wp:anchor distT="0" distB="0" distL="114300" distR="114300" simplePos="0" relativeHeight="251664384" behindDoc="1" locked="0" layoutInCell="1" allowOverlap="1" wp14:anchorId="44503452" wp14:editId="144AFE90">
          <wp:simplePos x="0" y="0"/>
          <wp:positionH relativeFrom="margin">
            <wp:posOffset>5099685</wp:posOffset>
          </wp:positionH>
          <wp:positionV relativeFrom="paragraph">
            <wp:posOffset>-244475</wp:posOffset>
          </wp:positionV>
          <wp:extent cx="951865" cy="908685"/>
          <wp:effectExtent l="0" t="0" r="635" b="5715"/>
          <wp:wrapNone/>
          <wp:docPr id="1645726017" name="Picture 1645726017" descr="File:Bagong Pilipinas logo.png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File:Bagong Pilipinas logo.png - Wikipedia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1865" cy="9086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676E7">
      <w:rPr>
        <w:rFonts w:ascii="Arial" w:hAnsi="Arial" w:cs="Arial"/>
        <w:b/>
        <w:noProof/>
        <w:color w:val="0000FF"/>
        <w:sz w:val="24"/>
        <w:szCs w:val="24"/>
        <w:lang w:eastAsia="en-PH"/>
      </w:rPr>
      <w:drawing>
        <wp:anchor distT="0" distB="0" distL="114300" distR="114300" simplePos="0" relativeHeight="251662336" behindDoc="1" locked="0" layoutInCell="1" allowOverlap="1" wp14:anchorId="09F39772" wp14:editId="6867A0C1">
          <wp:simplePos x="0" y="0"/>
          <wp:positionH relativeFrom="column">
            <wp:posOffset>196850</wp:posOffset>
          </wp:positionH>
          <wp:positionV relativeFrom="paragraph">
            <wp:posOffset>-285115</wp:posOffset>
          </wp:positionV>
          <wp:extent cx="989965" cy="989965"/>
          <wp:effectExtent l="0" t="0" r="635" b="635"/>
          <wp:wrapNone/>
          <wp:docPr id="1350451887" name="Picture 135045188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2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989965" cy="989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17FB3">
      <w:rPr>
        <w:color w:val="000000"/>
      </w:rPr>
      <w:t xml:space="preserve">        </w:t>
    </w:r>
  </w:p>
  <w:p w14:paraId="595C8CDE" w14:textId="0880B94E" w:rsidR="00947DE2" w:rsidRDefault="00117FB3" w:rsidP="00117FB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firstLine="1440"/>
      <w:rPr>
        <w:rFonts w:ascii="Times New Roman" w:hAnsi="Times New Roman" w:cs="Times New Roman"/>
        <w:b/>
        <w:bCs/>
        <w:color w:val="000000"/>
        <w:sz w:val="24"/>
        <w:szCs w:val="24"/>
      </w:rPr>
    </w:pPr>
    <w:r>
      <w:rPr>
        <w:color w:val="000000"/>
      </w:rPr>
      <w:t xml:space="preserve">        </w:t>
    </w:r>
    <w:r w:rsidR="00EA28EF">
      <w:rPr>
        <w:color w:val="000000"/>
      </w:rPr>
      <w:t xml:space="preserve">         </w:t>
    </w:r>
    <w:r w:rsidRPr="00117FB3">
      <w:rPr>
        <w:rFonts w:ascii="Times New Roman" w:hAnsi="Times New Roman" w:cs="Times New Roman"/>
        <w:b/>
        <w:bCs/>
        <w:color w:val="000000"/>
        <w:sz w:val="24"/>
        <w:szCs w:val="24"/>
      </w:rPr>
      <w:t>Department of Environment</w:t>
    </w:r>
    <w:r>
      <w:rPr>
        <w:rFonts w:ascii="Times New Roman" w:hAnsi="Times New Roman" w:cs="Times New Roman"/>
        <w:b/>
        <w:bCs/>
        <w:color w:val="000000"/>
        <w:sz w:val="24"/>
        <w:szCs w:val="24"/>
      </w:rPr>
      <w:t xml:space="preserve"> and Natural Resources</w:t>
    </w:r>
  </w:p>
  <w:p w14:paraId="0BA5828E" w14:textId="6A0F1A86" w:rsidR="00117FB3" w:rsidRPr="00117FB3" w:rsidRDefault="00456C56" w:rsidP="00117FB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firstLine="1440"/>
      <w:rPr>
        <w:rFonts w:ascii="Times New Roman" w:hAnsi="Times New Roman" w:cs="Times New Roman"/>
        <w:b/>
        <w:bCs/>
        <w:color w:val="000000"/>
        <w:sz w:val="24"/>
        <w:szCs w:val="24"/>
      </w:rPr>
    </w:pPr>
    <w:r>
      <w:rPr>
        <w:noProof/>
      </w:rPr>
      <w:drawing>
        <wp:anchor distT="0" distB="0" distL="114300" distR="114300" simplePos="0" relativeHeight="251674624" behindDoc="1" locked="0" layoutInCell="1" allowOverlap="1" wp14:anchorId="3D6C4F88" wp14:editId="236EF9C5">
          <wp:simplePos x="0" y="0"/>
          <wp:positionH relativeFrom="page">
            <wp:posOffset>-717550</wp:posOffset>
          </wp:positionH>
          <wp:positionV relativeFrom="paragraph">
            <wp:posOffset>485775</wp:posOffset>
          </wp:positionV>
          <wp:extent cx="8324850" cy="177800"/>
          <wp:effectExtent l="0" t="0" r="0" b="0"/>
          <wp:wrapNone/>
          <wp:docPr id="392894628" name="Picture 3928946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1159" t="84893" r="-2126" b="1121"/>
                  <a:stretch/>
                </pic:blipFill>
                <pic:spPr bwMode="auto">
                  <a:xfrm>
                    <a:off x="0" y="0"/>
                    <a:ext cx="8324850" cy="177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7FB3">
      <w:rPr>
        <w:rFonts w:ascii="Times New Roman" w:hAnsi="Times New Roman" w:cs="Times New Roman"/>
        <w:b/>
        <w:bCs/>
        <w:color w:val="000000"/>
        <w:sz w:val="24"/>
        <w:szCs w:val="24"/>
      </w:rPr>
      <w:t xml:space="preserve">      </w:t>
    </w:r>
    <w:r w:rsidR="00EA28EF">
      <w:rPr>
        <w:rFonts w:ascii="Times New Roman" w:hAnsi="Times New Roman" w:cs="Times New Roman"/>
        <w:b/>
        <w:bCs/>
        <w:color w:val="000000"/>
        <w:sz w:val="24"/>
        <w:szCs w:val="24"/>
      </w:rPr>
      <w:t xml:space="preserve">       </w:t>
    </w:r>
    <w:r w:rsidR="00117FB3">
      <w:rPr>
        <w:rFonts w:ascii="Times New Roman" w:hAnsi="Times New Roman" w:cs="Times New Roman"/>
        <w:b/>
        <w:bCs/>
        <w:color w:val="000000"/>
        <w:sz w:val="24"/>
        <w:szCs w:val="24"/>
      </w:rPr>
      <w:t xml:space="preserve"> NATIONAL CAPITAL REG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D2152"/>
    <w:multiLevelType w:val="hybridMultilevel"/>
    <w:tmpl w:val="93C438A2"/>
    <w:lvl w:ilvl="0" w:tplc="1E0276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0321C6"/>
    <w:multiLevelType w:val="hybridMultilevel"/>
    <w:tmpl w:val="337212D0"/>
    <w:lvl w:ilvl="0" w:tplc="321813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2B5D4A"/>
    <w:multiLevelType w:val="hybridMultilevel"/>
    <w:tmpl w:val="3EE69332"/>
    <w:lvl w:ilvl="0" w:tplc="EC90DB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5A218CB"/>
    <w:multiLevelType w:val="hybridMultilevel"/>
    <w:tmpl w:val="B21427D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E83343"/>
    <w:multiLevelType w:val="hybridMultilevel"/>
    <w:tmpl w:val="4F32856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8C4650"/>
    <w:multiLevelType w:val="hybridMultilevel"/>
    <w:tmpl w:val="E1BC6398"/>
    <w:lvl w:ilvl="0" w:tplc="08026E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5A82975"/>
    <w:multiLevelType w:val="hybridMultilevel"/>
    <w:tmpl w:val="54DAC442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5C72988"/>
    <w:multiLevelType w:val="hybridMultilevel"/>
    <w:tmpl w:val="12780BA8"/>
    <w:lvl w:ilvl="0" w:tplc="138675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A7068B6"/>
    <w:multiLevelType w:val="hybridMultilevel"/>
    <w:tmpl w:val="E7D80F30"/>
    <w:lvl w:ilvl="0" w:tplc="A05096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AA43561"/>
    <w:multiLevelType w:val="hybridMultilevel"/>
    <w:tmpl w:val="757C8922"/>
    <w:lvl w:ilvl="0" w:tplc="4AF2874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06447444">
    <w:abstractNumId w:val="2"/>
  </w:num>
  <w:num w:numId="2" w16cid:durableId="395666971">
    <w:abstractNumId w:val="4"/>
  </w:num>
  <w:num w:numId="3" w16cid:durableId="306472859">
    <w:abstractNumId w:val="6"/>
  </w:num>
  <w:num w:numId="4" w16cid:durableId="532882588">
    <w:abstractNumId w:val="9"/>
  </w:num>
  <w:num w:numId="5" w16cid:durableId="1477995060">
    <w:abstractNumId w:val="7"/>
  </w:num>
  <w:num w:numId="6" w16cid:durableId="519204094">
    <w:abstractNumId w:val="0"/>
  </w:num>
  <w:num w:numId="7" w16cid:durableId="490367817">
    <w:abstractNumId w:val="1"/>
  </w:num>
  <w:num w:numId="8" w16cid:durableId="1876037225">
    <w:abstractNumId w:val="5"/>
  </w:num>
  <w:num w:numId="9" w16cid:durableId="2121876709">
    <w:abstractNumId w:val="3"/>
  </w:num>
  <w:num w:numId="10" w16cid:durableId="21318968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MLM0MDY1MzQyNrdQ0lEKTi0uzszPAykwNKsFAKFlRE4tAAAA"/>
  </w:docVars>
  <w:rsids>
    <w:rsidRoot w:val="00947DE2"/>
    <w:rsid w:val="00000A2E"/>
    <w:rsid w:val="0001390E"/>
    <w:rsid w:val="00016060"/>
    <w:rsid w:val="000429A6"/>
    <w:rsid w:val="000525A5"/>
    <w:rsid w:val="00054DB2"/>
    <w:rsid w:val="0006450F"/>
    <w:rsid w:val="00070CAD"/>
    <w:rsid w:val="000742D3"/>
    <w:rsid w:val="00074A60"/>
    <w:rsid w:val="0008112A"/>
    <w:rsid w:val="00083758"/>
    <w:rsid w:val="000965F7"/>
    <w:rsid w:val="000C70A2"/>
    <w:rsid w:val="000E160A"/>
    <w:rsid w:val="000E57E1"/>
    <w:rsid w:val="0010000D"/>
    <w:rsid w:val="001061A9"/>
    <w:rsid w:val="00117FB3"/>
    <w:rsid w:val="001409EA"/>
    <w:rsid w:val="0014498B"/>
    <w:rsid w:val="001958AF"/>
    <w:rsid w:val="001C141A"/>
    <w:rsid w:val="001C1DE4"/>
    <w:rsid w:val="001E1250"/>
    <w:rsid w:val="001E182C"/>
    <w:rsid w:val="001F172E"/>
    <w:rsid w:val="00202D31"/>
    <w:rsid w:val="002240D7"/>
    <w:rsid w:val="00225999"/>
    <w:rsid w:val="00236AA5"/>
    <w:rsid w:val="00254B79"/>
    <w:rsid w:val="00265F95"/>
    <w:rsid w:val="002676F3"/>
    <w:rsid w:val="00281108"/>
    <w:rsid w:val="002840D5"/>
    <w:rsid w:val="002A08BD"/>
    <w:rsid w:val="002C73CD"/>
    <w:rsid w:val="002D7C20"/>
    <w:rsid w:val="002F33AB"/>
    <w:rsid w:val="0031730B"/>
    <w:rsid w:val="0032062A"/>
    <w:rsid w:val="00321467"/>
    <w:rsid w:val="00323D5F"/>
    <w:rsid w:val="00350A21"/>
    <w:rsid w:val="00356773"/>
    <w:rsid w:val="0039333A"/>
    <w:rsid w:val="003E374B"/>
    <w:rsid w:val="003F197E"/>
    <w:rsid w:val="00413C53"/>
    <w:rsid w:val="00425BE6"/>
    <w:rsid w:val="00456C56"/>
    <w:rsid w:val="004738AF"/>
    <w:rsid w:val="004742D3"/>
    <w:rsid w:val="00497347"/>
    <w:rsid w:val="004A53A9"/>
    <w:rsid w:val="004B55E7"/>
    <w:rsid w:val="004C217A"/>
    <w:rsid w:val="004D2FA8"/>
    <w:rsid w:val="004D7165"/>
    <w:rsid w:val="00501375"/>
    <w:rsid w:val="00505C47"/>
    <w:rsid w:val="0052524A"/>
    <w:rsid w:val="00534C20"/>
    <w:rsid w:val="0053786F"/>
    <w:rsid w:val="005429A3"/>
    <w:rsid w:val="00545819"/>
    <w:rsid w:val="0055576F"/>
    <w:rsid w:val="00573CE2"/>
    <w:rsid w:val="00597EA9"/>
    <w:rsid w:val="005A64D3"/>
    <w:rsid w:val="005C1B88"/>
    <w:rsid w:val="00606990"/>
    <w:rsid w:val="006157A6"/>
    <w:rsid w:val="006326BC"/>
    <w:rsid w:val="00633C1F"/>
    <w:rsid w:val="006701B0"/>
    <w:rsid w:val="00670505"/>
    <w:rsid w:val="00676B5B"/>
    <w:rsid w:val="006A49C5"/>
    <w:rsid w:val="006C6D00"/>
    <w:rsid w:val="006C7CB0"/>
    <w:rsid w:val="006D5FBF"/>
    <w:rsid w:val="006E0A8B"/>
    <w:rsid w:val="006F0892"/>
    <w:rsid w:val="006F1C61"/>
    <w:rsid w:val="00706EDE"/>
    <w:rsid w:val="00712131"/>
    <w:rsid w:val="00715EC6"/>
    <w:rsid w:val="00724B6E"/>
    <w:rsid w:val="007548A0"/>
    <w:rsid w:val="00755853"/>
    <w:rsid w:val="007705C6"/>
    <w:rsid w:val="00776A0B"/>
    <w:rsid w:val="007815C8"/>
    <w:rsid w:val="007B4591"/>
    <w:rsid w:val="007D251F"/>
    <w:rsid w:val="007E4412"/>
    <w:rsid w:val="007F222D"/>
    <w:rsid w:val="00802DE1"/>
    <w:rsid w:val="00813B4E"/>
    <w:rsid w:val="00836357"/>
    <w:rsid w:val="008522E9"/>
    <w:rsid w:val="00852D8E"/>
    <w:rsid w:val="00854FC2"/>
    <w:rsid w:val="00860526"/>
    <w:rsid w:val="00861721"/>
    <w:rsid w:val="00880D22"/>
    <w:rsid w:val="008A004A"/>
    <w:rsid w:val="008A2EA2"/>
    <w:rsid w:val="008A3EB5"/>
    <w:rsid w:val="008A503B"/>
    <w:rsid w:val="008A566F"/>
    <w:rsid w:val="008B0BFB"/>
    <w:rsid w:val="008B280F"/>
    <w:rsid w:val="008B2A90"/>
    <w:rsid w:val="008D4B93"/>
    <w:rsid w:val="008E7D14"/>
    <w:rsid w:val="008F3E66"/>
    <w:rsid w:val="008F57FF"/>
    <w:rsid w:val="0090093F"/>
    <w:rsid w:val="00920E41"/>
    <w:rsid w:val="00924F4E"/>
    <w:rsid w:val="00930C05"/>
    <w:rsid w:val="00947DE2"/>
    <w:rsid w:val="00966E03"/>
    <w:rsid w:val="009738FC"/>
    <w:rsid w:val="0098482E"/>
    <w:rsid w:val="009D4C37"/>
    <w:rsid w:val="009F29CC"/>
    <w:rsid w:val="00A23B41"/>
    <w:rsid w:val="00A26381"/>
    <w:rsid w:val="00A2682E"/>
    <w:rsid w:val="00A41AAD"/>
    <w:rsid w:val="00A42CC6"/>
    <w:rsid w:val="00AA623D"/>
    <w:rsid w:val="00AB7249"/>
    <w:rsid w:val="00AC0845"/>
    <w:rsid w:val="00AC5306"/>
    <w:rsid w:val="00AD1855"/>
    <w:rsid w:val="00B005FF"/>
    <w:rsid w:val="00B03D0C"/>
    <w:rsid w:val="00B44899"/>
    <w:rsid w:val="00B83F65"/>
    <w:rsid w:val="00BC239C"/>
    <w:rsid w:val="00BC3CBC"/>
    <w:rsid w:val="00BD06D0"/>
    <w:rsid w:val="00BD5B3B"/>
    <w:rsid w:val="00C02334"/>
    <w:rsid w:val="00C30FD2"/>
    <w:rsid w:val="00C375F3"/>
    <w:rsid w:val="00C43670"/>
    <w:rsid w:val="00C77BB2"/>
    <w:rsid w:val="00C92F96"/>
    <w:rsid w:val="00C948D3"/>
    <w:rsid w:val="00CB02CA"/>
    <w:rsid w:val="00CB63CF"/>
    <w:rsid w:val="00CD07CA"/>
    <w:rsid w:val="00CD0D7E"/>
    <w:rsid w:val="00CD2F05"/>
    <w:rsid w:val="00CE01F8"/>
    <w:rsid w:val="00D03151"/>
    <w:rsid w:val="00D0732C"/>
    <w:rsid w:val="00D201BE"/>
    <w:rsid w:val="00D265F8"/>
    <w:rsid w:val="00D41F09"/>
    <w:rsid w:val="00D5563C"/>
    <w:rsid w:val="00D65F1F"/>
    <w:rsid w:val="00D84369"/>
    <w:rsid w:val="00D870AF"/>
    <w:rsid w:val="00DA19B0"/>
    <w:rsid w:val="00DC4D8A"/>
    <w:rsid w:val="00DD1010"/>
    <w:rsid w:val="00DD2EA2"/>
    <w:rsid w:val="00DD549F"/>
    <w:rsid w:val="00DE14F3"/>
    <w:rsid w:val="00DE6CBC"/>
    <w:rsid w:val="00DF7784"/>
    <w:rsid w:val="00E1131F"/>
    <w:rsid w:val="00E15D1D"/>
    <w:rsid w:val="00E446E8"/>
    <w:rsid w:val="00E62205"/>
    <w:rsid w:val="00E929A5"/>
    <w:rsid w:val="00E93DCA"/>
    <w:rsid w:val="00EA28EF"/>
    <w:rsid w:val="00EC5F1D"/>
    <w:rsid w:val="00EE3900"/>
    <w:rsid w:val="00EF0E83"/>
    <w:rsid w:val="00F0491C"/>
    <w:rsid w:val="00F43CBC"/>
    <w:rsid w:val="00F520C6"/>
    <w:rsid w:val="00F82CA6"/>
    <w:rsid w:val="00F9156F"/>
    <w:rsid w:val="00FD1B83"/>
    <w:rsid w:val="00FE0CB2"/>
    <w:rsid w:val="00FF0A9F"/>
    <w:rsid w:val="00FF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9C1890"/>
  <w15:docId w15:val="{CEB1C6BD-DFF4-41D2-9FC4-E68F964E2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CB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70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0B90"/>
  </w:style>
  <w:style w:type="paragraph" w:styleId="Footer">
    <w:name w:val="footer"/>
    <w:basedOn w:val="Normal"/>
    <w:link w:val="FooterChar"/>
    <w:uiPriority w:val="99"/>
    <w:unhideWhenUsed/>
    <w:rsid w:val="00D70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0B90"/>
  </w:style>
  <w:style w:type="character" w:styleId="Hyperlink">
    <w:name w:val="Hyperlink"/>
    <w:basedOn w:val="DefaultParagraphFont"/>
    <w:uiPriority w:val="99"/>
    <w:unhideWhenUsed/>
    <w:rsid w:val="00324D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4D8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5563C"/>
    <w:pPr>
      <w:ind w:left="720"/>
      <w:contextualSpacing/>
    </w:pPr>
  </w:style>
  <w:style w:type="paragraph" w:styleId="NoSpacing">
    <w:name w:val="No Spacing"/>
    <w:uiPriority w:val="1"/>
    <w:qFormat/>
    <w:rsid w:val="009F29CC"/>
    <w:pPr>
      <w:spacing w:after="0" w:line="240" w:lineRule="auto"/>
      <w:jc w:val="both"/>
    </w:pPr>
    <w:rPr>
      <w:rFonts w:cs="Times New Roman"/>
      <w:lang w:val="en-US"/>
    </w:rPr>
  </w:style>
  <w:style w:type="table" w:styleId="TableGrid">
    <w:name w:val="Table Grid"/>
    <w:basedOn w:val="TableNormal"/>
    <w:uiPriority w:val="39"/>
    <w:rsid w:val="00C92F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1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denrncrored@gmail.com" TargetMode="External"/><Relationship Id="rId2" Type="http://schemas.openxmlformats.org/officeDocument/2006/relationships/hyperlink" Target="mailto:denrncrored@gmail.com" TargetMode="External"/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8JUORNAHmx0P20YAsnmqvZ5+hw==">AMUW2mXm1wqXaCaSF6oN7lDvrnzAo2SSBKi+NateItp0rBJM2X+CFt91fskooFj4980wFiNM8VSyCwDNQg2rhA4EN0FwLPf6EFL1/Mk4uu6VVd83JOcYLIo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C2F6869-7327-4E3A-9FE3-4D6DBB29F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R - NCR</dc:creator>
  <cp:lastModifiedBy>DENR-NCR</cp:lastModifiedBy>
  <cp:revision>5</cp:revision>
  <cp:lastPrinted>2024-03-26T01:05:00Z</cp:lastPrinted>
  <dcterms:created xsi:type="dcterms:W3CDTF">2024-10-16T03:53:00Z</dcterms:created>
  <dcterms:modified xsi:type="dcterms:W3CDTF">2024-10-27T11:50:00Z</dcterms:modified>
</cp:coreProperties>
</file>